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11FF6" w14:textId="56B1B081" w:rsidR="00B531A7" w:rsidRPr="00B531A7" w:rsidRDefault="00B531A7" w:rsidP="00B531A7">
      <w:pPr>
        <w:rPr>
          <w:rFonts w:ascii="Times New Roman" w:hAnsi="Times New Roman" w:cs="Times New Roman"/>
          <w:sz w:val="24"/>
          <w:szCs w:val="24"/>
        </w:rPr>
      </w:pPr>
      <w:r w:rsidRPr="00B531A7">
        <w:rPr>
          <w:rFonts w:ascii="Times New Roman" w:hAnsi="Times New Roman" w:cs="Times New Roman"/>
          <w:sz w:val="24"/>
          <w:szCs w:val="24"/>
        </w:rPr>
        <w:t>Name of Mentor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>Mentorship Meeting (I/II/III):</w:t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="00A969A3">
        <w:rPr>
          <w:rFonts w:ascii="Times New Roman" w:hAnsi="Times New Roman" w:cs="Times New Roman"/>
          <w:sz w:val="24"/>
          <w:szCs w:val="24"/>
        </w:rPr>
        <w:t>Section/Semester</w:t>
      </w:r>
    </w:p>
    <w:p w14:paraId="78CE463C" w14:textId="0A8AE9BC" w:rsidR="00B531A7" w:rsidRDefault="00B531A7" w:rsidP="00B531A7">
      <w:pPr>
        <w:rPr>
          <w:rFonts w:ascii="Times New Roman" w:hAnsi="Times New Roman" w:cs="Times New Roman"/>
          <w:sz w:val="24"/>
          <w:szCs w:val="24"/>
        </w:rPr>
      </w:pPr>
      <w:r w:rsidRPr="00B531A7">
        <w:rPr>
          <w:rFonts w:ascii="Times New Roman" w:hAnsi="Times New Roman" w:cs="Times New Roman"/>
          <w:sz w:val="24"/>
          <w:szCs w:val="24"/>
        </w:rPr>
        <w:t>Date of Meeting:</w:t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ab/>
      </w:r>
      <w:r w:rsidRPr="00B531A7">
        <w:rPr>
          <w:rFonts w:ascii="Times New Roman" w:hAnsi="Times New Roman" w:cs="Times New Roman"/>
          <w:sz w:val="24"/>
          <w:szCs w:val="24"/>
        </w:rPr>
        <w:tab/>
        <w:t>Time:</w:t>
      </w:r>
    </w:p>
    <w:tbl>
      <w:tblPr>
        <w:tblW w:w="13320" w:type="dxa"/>
        <w:tblLook w:val="04A0" w:firstRow="1" w:lastRow="0" w:firstColumn="1" w:lastColumn="0" w:noHBand="0" w:noVBand="1"/>
      </w:tblPr>
      <w:tblGrid>
        <w:gridCol w:w="846"/>
        <w:gridCol w:w="1417"/>
        <w:gridCol w:w="2114"/>
        <w:gridCol w:w="2063"/>
        <w:gridCol w:w="780"/>
        <w:gridCol w:w="1590"/>
        <w:gridCol w:w="2100"/>
        <w:gridCol w:w="2410"/>
      </w:tblGrid>
      <w:tr w:rsidR="00926B0B" w:rsidRPr="00B531A7" w14:paraId="0804A1EE" w14:textId="12E2371A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7D7D7"/>
            <w:hideMark/>
          </w:tcPr>
          <w:p w14:paraId="65B743EA" w14:textId="2D83F999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Sr No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7D7D7"/>
            <w:hideMark/>
          </w:tcPr>
          <w:p w14:paraId="42B549A4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Reg. No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7D7D7"/>
            <w:hideMark/>
          </w:tcPr>
          <w:p w14:paraId="3FD6E60E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Student Name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7D7D7"/>
            <w:hideMark/>
          </w:tcPr>
          <w:p w14:paraId="324479E2" w14:textId="04221C46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eastAsia="Times New Roman" w:hAnsi="Arial" w:cs="Arial"/>
                <w:lang w:eastAsia="en-IN"/>
              </w:rPr>
              <w:t>Signature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7D7D7"/>
          </w:tcPr>
          <w:p w14:paraId="57538F18" w14:textId="04FB916D" w:rsidR="00926B0B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Sr No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D7D7D7"/>
          </w:tcPr>
          <w:p w14:paraId="52DF3BAC" w14:textId="4206B16E" w:rsidR="00926B0B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Reg. No</w:t>
            </w: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7D7D7"/>
          </w:tcPr>
          <w:p w14:paraId="4B412761" w14:textId="15D19098" w:rsidR="00926B0B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B531A7">
              <w:rPr>
                <w:rFonts w:ascii="Arial" w:eastAsia="Times New Roman" w:hAnsi="Arial" w:cs="Arial"/>
                <w:lang w:eastAsia="en-IN"/>
              </w:rPr>
              <w:t>Student Name</w:t>
            </w: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D7D7D7"/>
          </w:tcPr>
          <w:p w14:paraId="0B689DF7" w14:textId="7BAE7890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eastAsia="Times New Roman" w:hAnsi="Arial" w:cs="Arial"/>
                <w:lang w:eastAsia="en-IN"/>
              </w:rPr>
              <w:t>Signature</w:t>
            </w:r>
          </w:p>
        </w:tc>
      </w:tr>
      <w:tr w:rsidR="00926B0B" w:rsidRPr="00B531A7" w14:paraId="62C980BD" w14:textId="4780C514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4C4DE3C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F8E752A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731D68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FECB48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C85E84" w14:textId="0BE4803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B987397" w14:textId="65226FC4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E178D5B" w14:textId="59012294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2155A85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056A80CF" w14:textId="783E7A61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75CCEF7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E7CC0AE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2F8C314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C60B772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E58CBC7" w14:textId="7A1F8CF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C30E455" w14:textId="75269E19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C31232B" w14:textId="429729F1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FE9C1D2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6052BA04" w14:textId="15BD3C08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1DC4A5B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B1D77FF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9163E8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B26ED5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A2E955D" w14:textId="6ACBAC44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6AB43CD" w14:textId="658C148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7D31655" w14:textId="3AB46C4B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7B4AED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3D1C3959" w14:textId="09A5115B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0B72715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D63459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471A074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25398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2319E69" w14:textId="6B3864ED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9FDA574" w14:textId="49FB503C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F6E30AF" w14:textId="6354DF0B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C9784F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2452ACB6" w14:textId="7BD48DFB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ED0CE3D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85023B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8B365E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558376B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0F4515B" w14:textId="19EF9061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6355E62" w14:textId="4941F08D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5ED120E" w14:textId="22C121AB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457D45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4B59F1AF" w14:textId="587AC921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2B8755F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97B7A4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10EDB8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20956F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12C8FB" w14:textId="29E713F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3F4E5E2" w14:textId="01B63A8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C62ED8E" w14:textId="2872B776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982CC8E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03F69A79" w14:textId="29EE4E10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499AA01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61BC3A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22CB41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80647A0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2BEB77E" w14:textId="71CCFCE8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837682" w14:textId="46EEFBD8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CB23D68" w14:textId="7523FBE5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363573A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7054D549" w14:textId="3BA1F40E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690C32A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A9BE65F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9E18242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B4EFD3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4A5ABFE" w14:textId="421D2A0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AEE337B" w14:textId="594061EA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160813E" w14:textId="4E66058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F1C8DA2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5E523331" w14:textId="157263CF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187351A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B0CE95B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96129C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F8C241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148E121" w14:textId="27C9079E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458DD3DD" w14:textId="15F933B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C07BAE8" w14:textId="5F39C029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606BBB8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6A32B3D4" w14:textId="20057D17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1282C3A8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D98CA3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9936792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6F9049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0F622E7" w14:textId="4360C01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BC4BFA7" w14:textId="1440AD13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CC6FDCF" w14:textId="6D059F7F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D9C8F6F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5AD92682" w14:textId="4A375204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3629C015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ABAA6F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5A43A8E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86737EB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80ECEF7" w14:textId="71299E6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37AC81D" w14:textId="103C65FB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02104AF" w14:textId="15F92E88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752423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242DA729" w14:textId="39C3EF62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7A737E5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2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51830E5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C189FD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7B84B4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A6CCF8D" w14:textId="047EDD7C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177645E" w14:textId="78210ADF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8A6207" w14:textId="685BB68E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CC3588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3FBD57E2" w14:textId="5D28B372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06728FBD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400EFD8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2FE156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888B610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6BCEF8E" w14:textId="2E402FDC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735BE8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8AEE864" w14:textId="7C522A8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7D790C4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38322CD1" w14:textId="27D90744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DE14B4C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4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712866A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BB684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C9B2DA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2D849EAB" w14:textId="0C6E38B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0D18726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A38125D" w14:textId="63DC14D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BF87EC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6130F4C0" w14:textId="1723EE7C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77EE11A8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5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3286208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F457418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683967C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367D2B51" w14:textId="151CC445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F76E05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53167E0" w14:textId="7DEA457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880D73F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1CD96856" w14:textId="61CE81AC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2E2A648F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6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6090A0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2991953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366D5EC4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B4F15F2" w14:textId="6AB3674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9C9675B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1788AC8C" w14:textId="2E890674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A519201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2A678597" w14:textId="365B0722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5B846AA1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01FB95F5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BB487F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47D0A570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19D88AF6" w14:textId="5F19F405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6DDB97C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E439695" w14:textId="1E8EF862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D2D63D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  <w:tr w:rsidR="00926B0B" w:rsidRPr="00B531A7" w14:paraId="220C1064" w14:textId="315CFE30" w:rsidTr="00926B0B">
        <w:trPr>
          <w:trHeight w:val="315"/>
        </w:trPr>
        <w:tc>
          <w:tcPr>
            <w:tcW w:w="84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14:paraId="607CCBC5" w14:textId="77777777" w:rsidR="00926B0B" w:rsidRPr="00B531A7" w:rsidRDefault="00926B0B" w:rsidP="00B531A7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B531A7">
              <w:rPr>
                <w:rFonts w:ascii="Arial" w:eastAsia="Times New Roman" w:hAnsi="Arial" w:cs="Arial"/>
                <w:color w:val="000000"/>
                <w:lang w:eastAsia="en-IN"/>
              </w:rPr>
              <w:t>1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2EA21D35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1C474F8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76C29647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 w:rsidRPr="00B531A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75E80079" w14:textId="552B9DE0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  <w:t>36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14:paraId="544A5FC6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33991F8" w14:textId="1C5A6E68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5790364D" w14:textId="77777777" w:rsidR="00926B0B" w:rsidRPr="00B531A7" w:rsidRDefault="00926B0B" w:rsidP="00B531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N"/>
              </w:rPr>
            </w:pPr>
          </w:p>
        </w:tc>
      </w:tr>
    </w:tbl>
    <w:p w14:paraId="217D253B" w14:textId="64CE1632" w:rsidR="00926B0B" w:rsidRDefault="00926B0B" w:rsidP="00926B0B">
      <w:pPr>
        <w:rPr>
          <w:rFonts w:ascii="Times New Roman" w:hAnsi="Times New Roman" w:cs="Times New Roman"/>
          <w:sz w:val="24"/>
          <w:szCs w:val="24"/>
        </w:rPr>
      </w:pPr>
    </w:p>
    <w:p w14:paraId="51365C85" w14:textId="77777777" w:rsidR="00926B0B" w:rsidRPr="00926B0B" w:rsidRDefault="00926B0B" w:rsidP="00926B0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48"/>
      </w:tblGrid>
      <w:tr w:rsidR="00A969A3" w14:paraId="23F0F2F2" w14:textId="77777777" w:rsidTr="00051775">
        <w:trPr>
          <w:trHeight w:val="1310"/>
        </w:trPr>
        <w:tc>
          <w:tcPr>
            <w:tcW w:w="13948" w:type="dxa"/>
          </w:tcPr>
          <w:p w14:paraId="3E44A7F7" w14:textId="116EBE46" w:rsidR="00A969A3" w:rsidRPr="00051775" w:rsidRDefault="00A969A3" w:rsidP="0005177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177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opic of discussion:</w:t>
            </w:r>
          </w:p>
          <w:p w14:paraId="0E93A279" w14:textId="77777777" w:rsidR="00A969A3" w:rsidRDefault="00A969A3" w:rsidP="00A969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F6EA07" w14:textId="77777777" w:rsidR="00A969A3" w:rsidRDefault="00A969A3" w:rsidP="00A969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0EC037" w14:textId="50CCC037" w:rsidR="00A969A3" w:rsidRDefault="00A969A3" w:rsidP="00A969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9A3" w14:paraId="4C21A3F9" w14:textId="77777777" w:rsidTr="00051775">
        <w:tc>
          <w:tcPr>
            <w:tcW w:w="13948" w:type="dxa"/>
          </w:tcPr>
          <w:p w14:paraId="5CD0BE9C" w14:textId="7F7E6169" w:rsidR="00A969A3" w:rsidRPr="00051775" w:rsidRDefault="00A969A3" w:rsidP="0005177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1775">
              <w:rPr>
                <w:rFonts w:ascii="Times New Roman" w:hAnsi="Times New Roman" w:cs="Times New Roman"/>
                <w:sz w:val="24"/>
                <w:szCs w:val="24"/>
              </w:rPr>
              <w:t xml:space="preserve">Type of information you </w:t>
            </w:r>
            <w:r w:rsidR="001D7011" w:rsidRPr="00051775">
              <w:rPr>
                <w:rFonts w:ascii="Times New Roman" w:hAnsi="Times New Roman" w:cs="Times New Roman"/>
                <w:sz w:val="24"/>
                <w:szCs w:val="24"/>
              </w:rPr>
              <w:t>provided:</w:t>
            </w:r>
          </w:p>
          <w:p w14:paraId="3F78B434" w14:textId="77777777" w:rsidR="00051775" w:rsidRDefault="00051775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9AAD0F" w14:textId="77777777" w:rsidR="00A969A3" w:rsidRDefault="00A969A3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7E8E31" w14:textId="4F2D441B" w:rsidR="00A969A3" w:rsidRPr="00926B0B" w:rsidRDefault="00A969A3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9A3" w14:paraId="02D648A4" w14:textId="77777777" w:rsidTr="00051775">
        <w:tc>
          <w:tcPr>
            <w:tcW w:w="13948" w:type="dxa"/>
          </w:tcPr>
          <w:p w14:paraId="0E304DDD" w14:textId="500D54AD" w:rsidR="00A969A3" w:rsidRPr="00051775" w:rsidRDefault="00A969A3" w:rsidP="006426E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1775">
              <w:rPr>
                <w:rFonts w:ascii="Times New Roman" w:hAnsi="Times New Roman" w:cs="Times New Roman"/>
                <w:sz w:val="24"/>
                <w:szCs w:val="24"/>
              </w:rPr>
              <w:t>Any feedback from the mentees</w:t>
            </w:r>
            <w:r w:rsidR="00051775" w:rsidRPr="00051775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794ACC6" w14:textId="77777777" w:rsidR="00051775" w:rsidRDefault="00051775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CE901" w14:textId="77777777" w:rsidR="00051775" w:rsidRDefault="00051775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C8C7B" w14:textId="6DB4E332" w:rsidR="00051775" w:rsidRPr="00926B0B" w:rsidRDefault="00051775" w:rsidP="00A969A3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1775" w14:paraId="041D8D11" w14:textId="77777777" w:rsidTr="00051775">
        <w:tc>
          <w:tcPr>
            <w:tcW w:w="13948" w:type="dxa"/>
          </w:tcPr>
          <w:p w14:paraId="746FF827" w14:textId="61C18737" w:rsidR="00051775" w:rsidRPr="00051775" w:rsidRDefault="00051775" w:rsidP="0005177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1775">
              <w:rPr>
                <w:rFonts w:ascii="Times New Roman" w:hAnsi="Times New Roman" w:cs="Times New Roman"/>
                <w:sz w:val="24"/>
                <w:szCs w:val="24"/>
              </w:rPr>
              <w:t>Issues raised/resolved:</w:t>
            </w:r>
          </w:p>
          <w:p w14:paraId="61469CCB" w14:textId="6CFA1420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E2FD8B" w14:textId="2F25A952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DD70E0" w14:textId="77777777" w:rsidR="00051775" w:rsidRP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4B4EDF" w14:textId="77777777" w:rsidR="00051775" w:rsidRP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1775" w14:paraId="53C3659C" w14:textId="77777777" w:rsidTr="00051775">
        <w:tc>
          <w:tcPr>
            <w:tcW w:w="13948" w:type="dxa"/>
          </w:tcPr>
          <w:p w14:paraId="4551056C" w14:textId="07AA3CCF" w:rsidR="00051775" w:rsidRPr="00051775" w:rsidRDefault="00051775" w:rsidP="00051775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1775">
              <w:rPr>
                <w:rFonts w:ascii="Times New Roman" w:hAnsi="Times New Roman" w:cs="Times New Roman"/>
                <w:sz w:val="24"/>
                <w:szCs w:val="24"/>
              </w:rPr>
              <w:t>Closure remarks:</w:t>
            </w:r>
          </w:p>
          <w:p w14:paraId="3B376879" w14:textId="77777777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398352" w14:textId="77777777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0AC133" w14:textId="77777777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EE3DBD" w14:textId="156F9744" w:rsidR="00051775" w:rsidRDefault="00051775" w:rsidP="000517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F1A2FC5" w14:textId="2A764C1D" w:rsidR="00926B0B" w:rsidRDefault="00926B0B" w:rsidP="0005177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26B0B">
        <w:rPr>
          <w:rFonts w:ascii="Times New Roman" w:hAnsi="Times New Roman" w:cs="Times New Roman"/>
          <w:sz w:val="24"/>
          <w:szCs w:val="24"/>
        </w:rPr>
        <w:tab/>
      </w:r>
    </w:p>
    <w:p w14:paraId="1752B128" w14:textId="5A62FCFC" w:rsidR="00051775" w:rsidRDefault="00051775" w:rsidP="0005177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9024E4" w14:textId="1659D9B9" w:rsidR="00051775" w:rsidRPr="00926B0B" w:rsidRDefault="00051775" w:rsidP="0005177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&amp; Signature of Mentor</w:t>
      </w:r>
      <w:r w:rsidR="003D7BDC">
        <w:rPr>
          <w:rFonts w:ascii="Times New Roman" w:hAnsi="Times New Roman" w:cs="Times New Roman"/>
          <w:sz w:val="24"/>
          <w:szCs w:val="24"/>
        </w:rPr>
        <w:tab/>
      </w:r>
      <w:r w:rsidR="003D7BDC">
        <w:rPr>
          <w:rFonts w:ascii="Times New Roman" w:hAnsi="Times New Roman" w:cs="Times New Roman"/>
          <w:sz w:val="24"/>
          <w:szCs w:val="24"/>
        </w:rPr>
        <w:tab/>
      </w:r>
      <w:r w:rsidR="003D7BDC">
        <w:rPr>
          <w:rFonts w:ascii="Times New Roman" w:hAnsi="Times New Roman" w:cs="Times New Roman"/>
          <w:sz w:val="24"/>
          <w:szCs w:val="24"/>
        </w:rPr>
        <w:tab/>
      </w:r>
      <w:r w:rsidR="003D7BDC">
        <w:rPr>
          <w:rFonts w:ascii="Times New Roman" w:hAnsi="Times New Roman" w:cs="Times New Roman"/>
          <w:sz w:val="24"/>
          <w:szCs w:val="24"/>
        </w:rPr>
        <w:tab/>
        <w:t>Date</w:t>
      </w:r>
    </w:p>
    <w:sectPr w:rsidR="00051775" w:rsidRPr="00926B0B" w:rsidSect="00B531A7">
      <w:head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6182" w14:textId="77777777" w:rsidR="00E5187A" w:rsidRDefault="00E5187A" w:rsidP="00824708">
      <w:pPr>
        <w:spacing w:after="0" w:line="240" w:lineRule="auto"/>
      </w:pPr>
      <w:r>
        <w:separator/>
      </w:r>
    </w:p>
  </w:endnote>
  <w:endnote w:type="continuationSeparator" w:id="0">
    <w:p w14:paraId="48D2E840" w14:textId="77777777" w:rsidR="00E5187A" w:rsidRDefault="00E5187A" w:rsidP="008247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B0406" w14:textId="77777777" w:rsidR="00E5187A" w:rsidRDefault="00E5187A" w:rsidP="00824708">
      <w:pPr>
        <w:spacing w:after="0" w:line="240" w:lineRule="auto"/>
      </w:pPr>
      <w:r>
        <w:separator/>
      </w:r>
    </w:p>
  </w:footnote>
  <w:footnote w:type="continuationSeparator" w:id="0">
    <w:p w14:paraId="2DD34F27" w14:textId="77777777" w:rsidR="00E5187A" w:rsidRDefault="00E5187A" w:rsidP="008247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AD1C2" w14:textId="09F9FBA5" w:rsidR="001D7E3F" w:rsidRDefault="00824708" w:rsidP="001D7E3F">
    <w:pPr>
      <w:pStyle w:val="Header"/>
      <w:jc w:val="center"/>
      <w:rPr>
        <w:rFonts w:ascii="Cambria" w:hAnsi="Cambria"/>
        <w:b/>
        <w:bCs/>
        <w:noProof/>
        <w:sz w:val="32"/>
        <w:szCs w:val="32"/>
        <w:lang w:eastAsia="en-IN"/>
      </w:rPr>
    </w:pPr>
    <w:r w:rsidRPr="00824708">
      <w:rPr>
        <w:rFonts w:ascii="Cambria" w:hAnsi="Cambria"/>
        <w:b/>
        <w:bCs/>
        <w:noProof/>
        <w:sz w:val="32"/>
        <w:szCs w:val="32"/>
        <w:lang w:eastAsia="en-IN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1DE51D9F" wp14:editId="2B31B512">
              <wp:simplePos x="0" y="0"/>
              <wp:positionH relativeFrom="column">
                <wp:posOffset>-800100</wp:posOffset>
              </wp:positionH>
              <wp:positionV relativeFrom="paragraph">
                <wp:posOffset>-40005</wp:posOffset>
              </wp:positionV>
              <wp:extent cx="2095200" cy="608965"/>
              <wp:effectExtent l="0" t="0" r="0" b="635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95200" cy="6089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B9C6E3" w14:textId="3254255A" w:rsidR="00824708" w:rsidRDefault="00824708" w:rsidP="001D7E3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E51D9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3pt;margin-top:-3.15pt;width:165pt;height:47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" filled="f" stroked="f">
              <v:textbox>
                <w:txbxContent>
                  <w:p w14:paraId="6AB9C6E3" w14:textId="3254255A" w:rsidR="00824708" w:rsidRDefault="00824708" w:rsidP="001D7E3F"/>
                </w:txbxContent>
              </v:textbox>
            </v:shape>
          </w:pict>
        </mc:Fallback>
      </mc:AlternateContent>
    </w:r>
    <w:r w:rsidR="001D7E3F" w:rsidRPr="007A2F0B">
      <w:rPr>
        <w:rFonts w:ascii="Cambria" w:hAnsi="Cambria"/>
        <w:noProof/>
        <w:sz w:val="20"/>
        <w:szCs w:val="20"/>
        <w:lang w:eastAsia="en-IN"/>
      </w:rPr>
      <w:drawing>
        <wp:inline distT="0" distB="0" distL="0" distR="0" wp14:anchorId="508A7F77" wp14:editId="6C48E6AC">
          <wp:extent cx="1847850" cy="447374"/>
          <wp:effectExtent l="0" t="0" r="0" b="0"/>
          <wp:docPr id="4" name="Picture 4" descr="E:\MUJ-work\IEEE-StudentBranch\MUJ New Logo_JPG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MUJ-work\IEEE-StudentBranch\MUJ New Logo_JPG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7850" cy="4473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7AFF550" w14:textId="6EDCDE71" w:rsidR="00824708" w:rsidRPr="00824708" w:rsidRDefault="00824708" w:rsidP="001D7E3F">
    <w:pPr>
      <w:pStyle w:val="Header"/>
      <w:jc w:val="center"/>
      <w:rPr>
        <w:rFonts w:ascii="Cambria" w:hAnsi="Cambria"/>
        <w:b/>
        <w:bCs/>
        <w:noProof/>
        <w:sz w:val="32"/>
        <w:szCs w:val="32"/>
        <w:lang w:eastAsia="en-IN"/>
      </w:rPr>
    </w:pPr>
    <w:r w:rsidRPr="00824708">
      <w:rPr>
        <w:rFonts w:ascii="Cambria" w:hAnsi="Cambria"/>
        <w:b/>
        <w:bCs/>
        <w:noProof/>
        <w:sz w:val="32"/>
        <w:szCs w:val="32"/>
        <w:lang w:eastAsia="en-IN"/>
      </w:rPr>
      <w:t>Department of Comp</w:t>
    </w:r>
    <w:r w:rsidR="001D7E3F">
      <w:rPr>
        <w:rFonts w:ascii="Cambria" w:hAnsi="Cambria"/>
        <w:b/>
        <w:bCs/>
        <w:noProof/>
        <w:sz w:val="32"/>
        <w:szCs w:val="32"/>
        <w:lang w:eastAsia="en-IN"/>
      </w:rPr>
      <w:t>u</w:t>
    </w:r>
    <w:r w:rsidRPr="00824708">
      <w:rPr>
        <w:rFonts w:ascii="Cambria" w:hAnsi="Cambria"/>
        <w:b/>
        <w:bCs/>
        <w:noProof/>
        <w:sz w:val="32"/>
        <w:szCs w:val="32"/>
        <w:lang w:eastAsia="en-IN"/>
      </w:rPr>
      <w:t>ter Science and Enginee</w:t>
    </w:r>
    <w:r w:rsidR="001D7E3F">
      <w:rPr>
        <w:rFonts w:ascii="Cambria" w:hAnsi="Cambria"/>
        <w:b/>
        <w:bCs/>
        <w:noProof/>
        <w:sz w:val="32"/>
        <w:szCs w:val="32"/>
        <w:lang w:eastAsia="en-IN"/>
      </w:rPr>
      <w:t>r</w:t>
    </w:r>
    <w:r w:rsidRPr="00824708">
      <w:rPr>
        <w:rFonts w:ascii="Cambria" w:hAnsi="Cambria"/>
        <w:b/>
        <w:bCs/>
        <w:noProof/>
        <w:sz w:val="32"/>
        <w:szCs w:val="32"/>
        <w:lang w:eastAsia="en-IN"/>
      </w:rPr>
      <w:t>ing</w:t>
    </w:r>
  </w:p>
  <w:p w14:paraId="37F799F8" w14:textId="58AB8FFA" w:rsidR="00824708" w:rsidRPr="008716C5" w:rsidRDefault="00824708" w:rsidP="001D7E3F">
    <w:pPr>
      <w:pStyle w:val="Header"/>
      <w:pBdr>
        <w:bottom w:val="single" w:sz="4" w:space="1" w:color="auto"/>
      </w:pBdr>
      <w:jc w:val="center"/>
      <w:rPr>
        <w:rFonts w:ascii="Cambria" w:hAnsi="Cambria"/>
        <w:b/>
        <w:bCs/>
        <w:noProof/>
        <w:sz w:val="28"/>
        <w:szCs w:val="28"/>
        <w:lang w:eastAsia="en-IN"/>
      </w:rPr>
    </w:pPr>
    <w:r w:rsidRPr="00824708">
      <w:rPr>
        <w:rFonts w:ascii="Cambria" w:hAnsi="Cambria"/>
        <w:noProof/>
        <w:sz w:val="28"/>
        <w:szCs w:val="28"/>
        <w:lang w:eastAsia="en-IN"/>
      </w:rPr>
      <w:t>School of Computing &amp; I</w:t>
    </w:r>
    <w:r w:rsidR="001D7E3F">
      <w:rPr>
        <w:rFonts w:ascii="Cambria" w:hAnsi="Cambria"/>
        <w:noProof/>
        <w:sz w:val="28"/>
        <w:szCs w:val="28"/>
        <w:lang w:eastAsia="en-IN"/>
      </w:rPr>
      <w:t>nformation Technology</w:t>
    </w:r>
    <w:r>
      <w:rPr>
        <w:rFonts w:ascii="Cambria" w:hAnsi="Cambria"/>
        <w:noProof/>
        <w:sz w:val="28"/>
        <w:szCs w:val="28"/>
        <w:lang w:eastAsia="en-IN"/>
      </w:rPr>
      <w:t xml:space="preserve">                      </w:t>
    </w:r>
  </w:p>
  <w:p w14:paraId="4A6EB437" w14:textId="77777777" w:rsidR="00824708" w:rsidRPr="00824708" w:rsidRDefault="00824708" w:rsidP="00824708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97CD7"/>
    <w:multiLevelType w:val="hybridMultilevel"/>
    <w:tmpl w:val="EFB6BB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682F30"/>
    <w:multiLevelType w:val="hybridMultilevel"/>
    <w:tmpl w:val="A8600E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8536005">
    <w:abstractNumId w:val="1"/>
  </w:num>
  <w:num w:numId="2" w16cid:durableId="1605839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eytLCwNDWwMDJW0lEKTi0uzszPAykwrAUA02SFcCwAAAA="/>
  </w:docVars>
  <w:rsids>
    <w:rsidRoot w:val="00824708"/>
    <w:rsid w:val="00036010"/>
    <w:rsid w:val="00044287"/>
    <w:rsid w:val="00051775"/>
    <w:rsid w:val="0010315F"/>
    <w:rsid w:val="00155B83"/>
    <w:rsid w:val="001D7011"/>
    <w:rsid w:val="001D7E3F"/>
    <w:rsid w:val="003D7BDC"/>
    <w:rsid w:val="00611FCB"/>
    <w:rsid w:val="006B3216"/>
    <w:rsid w:val="00714901"/>
    <w:rsid w:val="00824708"/>
    <w:rsid w:val="008716C5"/>
    <w:rsid w:val="00923366"/>
    <w:rsid w:val="00926B0B"/>
    <w:rsid w:val="00967B54"/>
    <w:rsid w:val="00A72181"/>
    <w:rsid w:val="00A969A3"/>
    <w:rsid w:val="00AA6A37"/>
    <w:rsid w:val="00B531A7"/>
    <w:rsid w:val="00BA6CB4"/>
    <w:rsid w:val="00E5187A"/>
    <w:rsid w:val="00F8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1D7323"/>
  <w15:chartTrackingRefBased/>
  <w15:docId w15:val="{E1066D74-1214-423B-AB36-629963BFE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4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708"/>
  </w:style>
  <w:style w:type="paragraph" w:styleId="Footer">
    <w:name w:val="footer"/>
    <w:basedOn w:val="Normal"/>
    <w:link w:val="FooterChar"/>
    <w:uiPriority w:val="99"/>
    <w:unhideWhenUsed/>
    <w:rsid w:val="008247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708"/>
  </w:style>
  <w:style w:type="paragraph" w:styleId="ListParagraph">
    <w:name w:val="List Paragraph"/>
    <w:basedOn w:val="Normal"/>
    <w:uiPriority w:val="34"/>
    <w:qFormat/>
    <w:rsid w:val="00926B0B"/>
    <w:pPr>
      <w:ind w:left="720"/>
      <w:contextualSpacing/>
    </w:pPr>
  </w:style>
  <w:style w:type="table" w:styleId="TableGrid">
    <w:name w:val="Table Grid"/>
    <w:basedOn w:val="TableNormal"/>
    <w:uiPriority w:val="39"/>
    <w:rsid w:val="00A96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hesh Jangid [MU - Jaipur]</dc:creator>
  <cp:keywords/>
  <dc:description/>
  <cp:lastModifiedBy>Dr. Sandeep Joshi [MU - Jaipur]</cp:lastModifiedBy>
  <cp:revision>6</cp:revision>
  <dcterms:created xsi:type="dcterms:W3CDTF">2023-01-31T11:38:00Z</dcterms:created>
  <dcterms:modified xsi:type="dcterms:W3CDTF">2023-02-02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0f0475636652ca12f1a26d165b43e4f13eaaf169cd13c7e32d1a6c47b06982</vt:lpwstr>
  </property>
</Properties>
</file>